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03:17: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4a0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49fed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69333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